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59C87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97DBC">
        <w:rPr>
          <w:rFonts w:ascii="Arial" w:hAnsi="Arial" w:cs="Arial"/>
          <w:b/>
          <w:bCs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7CC74FCC" wp14:editId="054D4B4F">
            <wp:simplePos x="0" y="0"/>
            <wp:positionH relativeFrom="column">
              <wp:posOffset>2399665</wp:posOffset>
            </wp:positionH>
            <wp:positionV relativeFrom="paragraph">
              <wp:posOffset>-136525</wp:posOffset>
            </wp:positionV>
            <wp:extent cx="1267460" cy="627380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62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296EB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FE4B832" w14:textId="77777777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JAIPURIA INSTITUTE OF MANAGEMENT, NOIDA</w:t>
      </w:r>
    </w:p>
    <w:p w14:paraId="147B35B3" w14:textId="78781F29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 xml:space="preserve">PGDM </w:t>
      </w:r>
      <w:r w:rsidR="00FB2539">
        <w:rPr>
          <w:rFonts w:ascii="Arial" w:hAnsi="Arial" w:cs="Arial"/>
          <w:b/>
          <w:bCs/>
        </w:rPr>
        <w:t>(Sec</w:t>
      </w:r>
      <w:r w:rsidR="0006185E">
        <w:rPr>
          <w:rFonts w:ascii="Arial" w:hAnsi="Arial" w:cs="Arial"/>
          <w:b/>
          <w:bCs/>
        </w:rPr>
        <w:t xml:space="preserve"> MB</w:t>
      </w:r>
      <w:r w:rsidR="00FB2539">
        <w:rPr>
          <w:rFonts w:ascii="Arial" w:hAnsi="Arial" w:cs="Arial"/>
          <w:b/>
          <w:bCs/>
        </w:rPr>
        <w:t>)</w:t>
      </w:r>
    </w:p>
    <w:p w14:paraId="55C7DE35" w14:textId="507C4A7C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IRD </w:t>
      </w:r>
      <w:r w:rsidRPr="00581015">
        <w:rPr>
          <w:rFonts w:ascii="Arial" w:hAnsi="Arial" w:cs="Arial"/>
          <w:b/>
          <w:bCs/>
        </w:rPr>
        <w:t>TRIMESTER (Batch 20</w:t>
      </w:r>
      <w:r w:rsidR="00B44E7F">
        <w:rPr>
          <w:rFonts w:ascii="Arial" w:hAnsi="Arial" w:cs="Arial"/>
          <w:b/>
          <w:bCs/>
        </w:rPr>
        <w:t>2</w:t>
      </w:r>
      <w:r w:rsidR="0006185E">
        <w:rPr>
          <w:rFonts w:ascii="Arial" w:hAnsi="Arial" w:cs="Arial"/>
          <w:b/>
          <w:bCs/>
        </w:rPr>
        <w:t>4</w:t>
      </w:r>
      <w:r>
        <w:rPr>
          <w:rFonts w:ascii="Arial" w:hAnsi="Arial" w:cs="Arial"/>
          <w:b/>
          <w:bCs/>
        </w:rPr>
        <w:t>-2</w:t>
      </w:r>
      <w:r w:rsidR="0006185E">
        <w:rPr>
          <w:rFonts w:ascii="Arial" w:hAnsi="Arial" w:cs="Arial"/>
          <w:b/>
          <w:bCs/>
        </w:rPr>
        <w:t>6</w:t>
      </w:r>
      <w:r w:rsidRPr="00581015">
        <w:rPr>
          <w:rFonts w:ascii="Arial" w:hAnsi="Arial" w:cs="Arial"/>
          <w:b/>
          <w:bCs/>
        </w:rPr>
        <w:t>)</w:t>
      </w:r>
    </w:p>
    <w:p w14:paraId="1190C308" w14:textId="1F4D0B74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899" w:type="dxa"/>
        <w:tblLook w:val="04A0" w:firstRow="1" w:lastRow="0" w:firstColumn="1" w:lastColumn="0" w:noHBand="0" w:noVBand="1"/>
      </w:tblPr>
      <w:tblGrid>
        <w:gridCol w:w="1615"/>
        <w:gridCol w:w="5220"/>
        <w:gridCol w:w="1800"/>
        <w:gridCol w:w="1264"/>
      </w:tblGrid>
      <w:tr w:rsidR="007565E5" w:rsidRPr="00097DBC" w14:paraId="277ED979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7996D68E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5220" w:type="dxa"/>
            <w:vAlign w:val="center"/>
          </w:tcPr>
          <w:p w14:paraId="2AB1FED2" w14:textId="77777777" w:rsidR="007565E5" w:rsidRPr="007565E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7565E5">
              <w:rPr>
                <w:rFonts w:ascii="Arial" w:hAnsi="Arial" w:cs="Arial"/>
                <w:b/>
                <w:bCs/>
              </w:rPr>
              <w:t>Business Research Methods</w:t>
            </w:r>
          </w:p>
        </w:tc>
        <w:tc>
          <w:tcPr>
            <w:tcW w:w="1800" w:type="dxa"/>
            <w:vAlign w:val="center"/>
          </w:tcPr>
          <w:p w14:paraId="0989943C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1264" w:type="dxa"/>
            <w:vAlign w:val="center"/>
          </w:tcPr>
          <w:p w14:paraId="7E088262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503</w:t>
            </w:r>
          </w:p>
        </w:tc>
      </w:tr>
      <w:tr w:rsidR="007565E5" w:rsidRPr="00097DBC" w14:paraId="391D8E7B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4869B1C7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5220" w:type="dxa"/>
            <w:vAlign w:val="center"/>
          </w:tcPr>
          <w:p w14:paraId="19D5E953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2 hours</w:t>
            </w:r>
          </w:p>
        </w:tc>
        <w:tc>
          <w:tcPr>
            <w:tcW w:w="1800" w:type="dxa"/>
            <w:vAlign w:val="center"/>
          </w:tcPr>
          <w:p w14:paraId="3E64DA50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1264" w:type="dxa"/>
            <w:vAlign w:val="center"/>
          </w:tcPr>
          <w:p w14:paraId="3E17FBA4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40 MM</w:t>
            </w:r>
          </w:p>
        </w:tc>
      </w:tr>
    </w:tbl>
    <w:p w14:paraId="3DEFDE99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134FA9A" w14:textId="77777777" w:rsidR="00E324B1" w:rsidRPr="00E324B1" w:rsidRDefault="00E324B1" w:rsidP="00E324B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324B1">
        <w:rPr>
          <w:rFonts w:ascii="Times New Roman" w:hAnsi="Times New Roman"/>
          <w:b/>
          <w:bCs/>
          <w:sz w:val="24"/>
          <w:szCs w:val="24"/>
        </w:rPr>
        <w:t>INSTRUCTIONS:</w:t>
      </w:r>
    </w:p>
    <w:p w14:paraId="687E8E7B" w14:textId="77777777" w:rsidR="00E324B1" w:rsidRPr="00C603B1" w:rsidRDefault="00E324B1" w:rsidP="00E324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603B1">
        <w:rPr>
          <w:rFonts w:ascii="Times New Roman" w:hAnsi="Times New Roman"/>
          <w:sz w:val="24"/>
          <w:szCs w:val="24"/>
        </w:rPr>
        <w:t>1. Attempt all questions, marks are indicated after each question</w:t>
      </w:r>
    </w:p>
    <w:p w14:paraId="350DC2F3" w14:textId="34AF0D1D" w:rsidR="00CA1786" w:rsidRPr="00CA1786" w:rsidRDefault="00E324B1" w:rsidP="008764B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603B1">
        <w:rPr>
          <w:rFonts w:ascii="Times New Roman" w:hAnsi="Times New Roman"/>
          <w:sz w:val="24"/>
          <w:szCs w:val="24"/>
        </w:rPr>
        <w:t>2. Attempt questions as per sequence &amp; mention the correct question and subpart number</w:t>
      </w:r>
    </w:p>
    <w:p w14:paraId="74ED14D2" w14:textId="77777777" w:rsidR="00E324B1" w:rsidRDefault="00E324B1" w:rsidP="00E324B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4760A9A" w14:textId="03447946" w:rsidR="00DA06E3" w:rsidRPr="00DA06E3" w:rsidRDefault="00C10E25" w:rsidP="00E324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>Q. No. 1</w:t>
      </w:r>
      <w:r w:rsidRPr="00537C97">
        <w:rPr>
          <w:rFonts w:ascii="Times New Roman" w:hAnsi="Times New Roman"/>
          <w:sz w:val="24"/>
          <w:szCs w:val="24"/>
        </w:rPr>
        <w:t xml:space="preserve"> </w:t>
      </w:r>
      <w:r w:rsidR="00DA06E3" w:rsidRPr="00DA06E3">
        <w:rPr>
          <w:rFonts w:ascii="Times New Roman" w:hAnsi="Times New Roman"/>
          <w:sz w:val="24"/>
          <w:szCs w:val="24"/>
        </w:rPr>
        <w:t>Green Grains, an organic cereal and muesli brand, wants to launch a “No Sugar, No Gluten” breakfast cereal in India. The brand believes there's a market for health-conscious customers, especially those who are diabetic, gluten-sensitive, or following keto/paleo diets. Green</w:t>
      </w:r>
      <w:r w:rsidR="00DA06E3">
        <w:rPr>
          <w:rFonts w:ascii="Times New Roman" w:hAnsi="Times New Roman"/>
          <w:sz w:val="24"/>
          <w:szCs w:val="24"/>
        </w:rPr>
        <w:t xml:space="preserve"> </w:t>
      </w:r>
      <w:r w:rsidR="00DA06E3" w:rsidRPr="00DA06E3">
        <w:rPr>
          <w:rFonts w:ascii="Times New Roman" w:hAnsi="Times New Roman"/>
          <w:sz w:val="24"/>
          <w:szCs w:val="24"/>
        </w:rPr>
        <w:t>Grains wants to find out whether the preferences for sugar-free/gluten-free options vary by health status, age, region, and dietary patterns.</w:t>
      </w:r>
    </w:p>
    <w:p w14:paraId="4F81ABBB" w14:textId="77777777" w:rsidR="00DA06E3" w:rsidRPr="00DA06E3" w:rsidRDefault="00DA06E3" w:rsidP="00DA06E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3CA61374" w14:textId="3B254FA3" w:rsidR="00DA06E3" w:rsidRPr="00DA06E3" w:rsidRDefault="00DA06E3" w:rsidP="00DA06E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DA06E3">
        <w:rPr>
          <w:rFonts w:ascii="Times New Roman" w:hAnsi="Times New Roman"/>
          <w:sz w:val="24"/>
          <w:szCs w:val="24"/>
        </w:rPr>
        <w:t>a. Which research design(s) and method would be most appropriate for Green Grains? Justify.</w:t>
      </w:r>
      <w:r w:rsidR="00F24BDB">
        <w:rPr>
          <w:rFonts w:ascii="Times New Roman" w:hAnsi="Times New Roman"/>
          <w:sz w:val="24"/>
          <w:szCs w:val="24"/>
        </w:rPr>
        <w:t xml:space="preserve"> </w:t>
      </w:r>
      <w:r w:rsidR="00F24BDB" w:rsidRPr="00471293">
        <w:rPr>
          <w:rFonts w:ascii="Times New Roman" w:hAnsi="Times New Roman"/>
          <w:b/>
          <w:sz w:val="24"/>
          <w:szCs w:val="24"/>
        </w:rPr>
        <w:t>(</w:t>
      </w:r>
      <w:r w:rsidR="00C525A5">
        <w:rPr>
          <w:rFonts w:ascii="Times New Roman" w:hAnsi="Times New Roman"/>
          <w:b/>
          <w:sz w:val="24"/>
          <w:szCs w:val="24"/>
        </w:rPr>
        <w:t>3</w:t>
      </w:r>
      <w:r w:rsidR="00F24BDB" w:rsidRPr="00471293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4A451FE8" w14:textId="6DD5B057" w:rsidR="00DA06E3" w:rsidRPr="00DA06E3" w:rsidRDefault="00DA06E3" w:rsidP="00DA06E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DA06E3">
        <w:rPr>
          <w:rFonts w:ascii="Times New Roman" w:hAnsi="Times New Roman"/>
          <w:sz w:val="24"/>
          <w:szCs w:val="24"/>
        </w:rPr>
        <w:t>b. State any two hypotheses for this research.</w:t>
      </w:r>
      <w:r w:rsidR="00F24BDB" w:rsidRPr="00F24BDB">
        <w:rPr>
          <w:rFonts w:ascii="Times New Roman" w:hAnsi="Times New Roman"/>
          <w:b/>
          <w:sz w:val="24"/>
          <w:szCs w:val="24"/>
        </w:rPr>
        <w:t xml:space="preserve"> </w:t>
      </w:r>
      <w:r w:rsidR="00F24BDB" w:rsidRPr="00471293">
        <w:rPr>
          <w:rFonts w:ascii="Times New Roman" w:hAnsi="Times New Roman"/>
          <w:b/>
          <w:sz w:val="24"/>
          <w:szCs w:val="24"/>
        </w:rPr>
        <w:t>(</w:t>
      </w:r>
      <w:r w:rsidR="00C525A5">
        <w:rPr>
          <w:rFonts w:ascii="Times New Roman" w:hAnsi="Times New Roman"/>
          <w:b/>
          <w:sz w:val="24"/>
          <w:szCs w:val="24"/>
        </w:rPr>
        <w:t>3</w:t>
      </w:r>
      <w:r w:rsidR="00F24BDB" w:rsidRPr="00471293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F30111B" w14:textId="77777777" w:rsidR="00F24BDB" w:rsidRDefault="00F24BDB" w:rsidP="00DA06E3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A4BCB59" w14:textId="6E191BA4" w:rsidR="00F24BDB" w:rsidRPr="00F24BDB" w:rsidRDefault="00F24BDB" w:rsidP="00F24BDB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>
        <w:rPr>
          <w:rFonts w:ascii="Times New Roman" w:hAnsi="Times New Roman"/>
          <w:b/>
          <w:sz w:val="24"/>
          <w:szCs w:val="24"/>
        </w:rPr>
        <w:t>2</w:t>
      </w:r>
      <w:r w:rsidRPr="00F24BDB">
        <w:rPr>
          <w:rFonts w:ascii="Times New Roman" w:hAnsi="Times New Roman"/>
          <w:bCs/>
          <w:sz w:val="24"/>
          <w:szCs w:val="24"/>
        </w:rPr>
        <w:t xml:space="preserve"> Case: Online Learning Preferences among MBA Students</w:t>
      </w:r>
    </w:p>
    <w:p w14:paraId="17D2E8BE" w14:textId="4E48B894" w:rsidR="00F24BDB" w:rsidRPr="00F24BDB" w:rsidRDefault="00F24BDB" w:rsidP="00F24BDB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24BDB">
        <w:rPr>
          <w:rFonts w:ascii="Times New Roman" w:hAnsi="Times New Roman"/>
          <w:bCs/>
          <w:sz w:val="24"/>
          <w:szCs w:val="24"/>
        </w:rPr>
        <w:t>Post-COVID, online learning platforms have gained massive traction in management education. An EdTech company, Biz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F24BDB">
        <w:rPr>
          <w:rFonts w:ascii="Times New Roman" w:hAnsi="Times New Roman"/>
          <w:bCs/>
          <w:sz w:val="24"/>
          <w:szCs w:val="24"/>
        </w:rPr>
        <w:t>School, is planning a specialized MBA content platform with live sessions, AI-based adaptive tests, and industry mentoring. They want to understand what factors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Pr="00F24BDB">
        <w:rPr>
          <w:rFonts w:ascii="Times New Roman" w:hAnsi="Times New Roman"/>
          <w:bCs/>
          <w:sz w:val="24"/>
          <w:szCs w:val="24"/>
        </w:rPr>
        <w:t>content relevance, faculty quality, tech experience, and price affordability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F24BDB">
        <w:rPr>
          <w:rFonts w:ascii="Times New Roman" w:hAnsi="Times New Roman"/>
          <w:bCs/>
          <w:sz w:val="24"/>
          <w:szCs w:val="24"/>
        </w:rPr>
        <w:t>impact MBA students’ intention to subscribe.</w:t>
      </w:r>
    </w:p>
    <w:p w14:paraId="11378596" w14:textId="77777777" w:rsidR="00F24BDB" w:rsidRPr="00F24BDB" w:rsidRDefault="00F24BDB" w:rsidP="00F24BDB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D97D471" w14:textId="77777777" w:rsidR="00F24BDB" w:rsidRPr="00F24BDB" w:rsidRDefault="00F24BDB" w:rsidP="00F24BDB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24BDB">
        <w:rPr>
          <w:rFonts w:ascii="Times New Roman" w:hAnsi="Times New Roman"/>
          <w:bCs/>
          <w:sz w:val="24"/>
          <w:szCs w:val="24"/>
        </w:rPr>
        <w:t>Create a questionnaire based on the research question: How do content quality, teaching effectiveness, tech ease, and pricing influence MBA students’ likelihood to subscribe to a new online learning platform?</w:t>
      </w:r>
    </w:p>
    <w:p w14:paraId="74BDF054" w14:textId="77777777" w:rsidR="00F24BDB" w:rsidRPr="00F24BDB" w:rsidRDefault="00F24BDB" w:rsidP="00F24BDB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F24BDB">
        <w:rPr>
          <w:rFonts w:ascii="Times New Roman" w:hAnsi="Times New Roman"/>
          <w:bCs/>
          <w:sz w:val="24"/>
          <w:szCs w:val="24"/>
        </w:rPr>
        <w:t xml:space="preserve">Mention and justify the measurement scale used. </w:t>
      </w:r>
      <w:r w:rsidRPr="00F24BDB">
        <w:rPr>
          <w:rFonts w:ascii="Times New Roman" w:hAnsi="Times New Roman"/>
          <w:b/>
          <w:sz w:val="24"/>
          <w:szCs w:val="24"/>
        </w:rPr>
        <w:t>(8 Marks)</w:t>
      </w:r>
    </w:p>
    <w:p w14:paraId="467E3887" w14:textId="77777777" w:rsidR="00906723" w:rsidRPr="0087729D" w:rsidRDefault="00906723" w:rsidP="0087729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4B64A3" w14:textId="020844D1" w:rsidR="00E557FE" w:rsidRDefault="00537C97" w:rsidP="001E27AC">
      <w:pPr>
        <w:spacing w:after="200" w:line="360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A5198D">
        <w:rPr>
          <w:rFonts w:ascii="Times New Roman" w:hAnsi="Times New Roman"/>
          <w:b/>
          <w:sz w:val="24"/>
          <w:szCs w:val="24"/>
        </w:rPr>
        <w:t>3</w:t>
      </w:r>
      <w:r w:rsidR="009466FC" w:rsidRPr="00537C97">
        <w:rPr>
          <w:rFonts w:ascii="Times New Roman" w:hAnsi="Times New Roman"/>
          <w:sz w:val="24"/>
          <w:szCs w:val="24"/>
        </w:rPr>
        <w:t xml:space="preserve"> </w:t>
      </w:r>
      <w:r w:rsidR="00C33DFE">
        <w:rPr>
          <w:rFonts w:ascii="Times New Roman" w:hAnsi="Times New Roman"/>
          <w:sz w:val="24"/>
          <w:szCs w:val="24"/>
        </w:rPr>
        <w:t xml:space="preserve">Justify and explain </w:t>
      </w:r>
      <w:r w:rsidR="00C33DFE" w:rsidRPr="00000BDD">
        <w:rPr>
          <w:rFonts w:ascii="Times New Roman" w:hAnsi="Times New Roman"/>
          <w:sz w:val="24"/>
          <w:szCs w:val="24"/>
        </w:rPr>
        <w:t>each of the following sampling methods</w:t>
      </w:r>
      <w:r w:rsidR="00C33DFE">
        <w:rPr>
          <w:rFonts w:ascii="Times New Roman" w:hAnsi="Times New Roman"/>
          <w:sz w:val="24"/>
          <w:szCs w:val="24"/>
        </w:rPr>
        <w:t xml:space="preserve"> </w:t>
      </w:r>
      <w:r w:rsidR="001D03E5">
        <w:rPr>
          <w:rFonts w:ascii="Times New Roman" w:hAnsi="Times New Roman"/>
          <w:sz w:val="24"/>
          <w:szCs w:val="24"/>
        </w:rPr>
        <w:tab/>
      </w:r>
      <w:r w:rsidR="001D03E5">
        <w:rPr>
          <w:rFonts w:ascii="Times New Roman" w:hAnsi="Times New Roman"/>
          <w:sz w:val="24"/>
          <w:szCs w:val="24"/>
        </w:rPr>
        <w:tab/>
      </w:r>
      <w:r w:rsidR="00C33DFE" w:rsidRPr="001D03E5">
        <w:rPr>
          <w:rFonts w:ascii="Times New Roman" w:hAnsi="Times New Roman"/>
          <w:b/>
          <w:sz w:val="24"/>
          <w:szCs w:val="24"/>
        </w:rPr>
        <w:t>(</w:t>
      </w:r>
      <w:r w:rsidR="0087729D">
        <w:rPr>
          <w:rFonts w:ascii="Times New Roman" w:hAnsi="Times New Roman"/>
          <w:b/>
          <w:sz w:val="24"/>
          <w:szCs w:val="24"/>
        </w:rPr>
        <w:t>1.5</w:t>
      </w:r>
      <w:r w:rsidR="00C33DFE" w:rsidRPr="001D03E5">
        <w:rPr>
          <w:rFonts w:ascii="Times New Roman" w:hAnsi="Times New Roman"/>
          <w:b/>
          <w:sz w:val="24"/>
          <w:szCs w:val="24"/>
        </w:rPr>
        <w:t xml:space="preserve">*4 = </w:t>
      </w:r>
      <w:r w:rsidR="0087729D">
        <w:rPr>
          <w:rFonts w:ascii="Times New Roman" w:hAnsi="Times New Roman"/>
          <w:b/>
          <w:sz w:val="24"/>
          <w:szCs w:val="24"/>
        </w:rPr>
        <w:t>6</w:t>
      </w:r>
      <w:r w:rsidR="00C33DFE" w:rsidRPr="001D03E5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6E987287" w14:textId="2C169275" w:rsidR="0087729D" w:rsidRPr="0087729D" w:rsidRDefault="0087729D" w:rsidP="0087729D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76" w:lineRule="auto"/>
        <w:ind w:left="486" w:right="346" w:hanging="486"/>
        <w:jc w:val="both"/>
        <w:rPr>
          <w:rFonts w:ascii="Times New Roman" w:hAnsi="Times New Roman"/>
          <w:bCs/>
          <w:sz w:val="24"/>
          <w:szCs w:val="24"/>
        </w:rPr>
      </w:pPr>
      <w:r w:rsidRPr="0087729D">
        <w:rPr>
          <w:rFonts w:ascii="Times New Roman" w:hAnsi="Times New Roman"/>
          <w:bCs/>
          <w:sz w:val="24"/>
          <w:szCs w:val="24"/>
        </w:rPr>
        <w:t>Sampling for Market Entry and Advertising Research</w:t>
      </w:r>
    </w:p>
    <w:p w14:paraId="50932400" w14:textId="529687D0" w:rsidR="0087729D" w:rsidRPr="0087729D" w:rsidRDefault="0087729D" w:rsidP="0087729D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87729D">
        <w:rPr>
          <w:rFonts w:ascii="Times New Roman" w:hAnsi="Times New Roman"/>
          <w:bCs/>
          <w:sz w:val="24"/>
          <w:szCs w:val="24"/>
        </w:rPr>
        <w:t xml:space="preserve">a. A beverage company wants to enter the Indian market. Consumers are grouped based on region (North, South, East, West), and samples are drawn randomly from each region proportionally. </w:t>
      </w:r>
      <w:r w:rsidRPr="00D5365E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1.5</w:t>
      </w:r>
      <w:r w:rsidRPr="00D5365E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44BB2622" w14:textId="77777777" w:rsidR="0087729D" w:rsidRDefault="0087729D" w:rsidP="0087729D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87729D">
        <w:rPr>
          <w:rFonts w:ascii="Times New Roman" w:hAnsi="Times New Roman"/>
          <w:bCs/>
          <w:sz w:val="24"/>
          <w:szCs w:val="24"/>
        </w:rPr>
        <w:t xml:space="preserve">b. A telecom firm surveys every 10th mobile subscriber on their contact list, starting with a randomly selected number. </w:t>
      </w:r>
      <w:r w:rsidRPr="00D5365E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1.5</w:t>
      </w:r>
      <w:r w:rsidRPr="00D5365E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4486DBBA" w14:textId="77777777" w:rsidR="0087729D" w:rsidRPr="0087729D" w:rsidRDefault="0087729D" w:rsidP="0087729D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87729D">
        <w:rPr>
          <w:rFonts w:ascii="Times New Roman" w:hAnsi="Times New Roman"/>
          <w:bCs/>
          <w:sz w:val="24"/>
          <w:szCs w:val="24"/>
        </w:rPr>
        <w:t xml:space="preserve">A radio station randomly selects listeners from a master list of subscribers to understand listening patterns. </w:t>
      </w:r>
      <w:r w:rsidRPr="0087729D">
        <w:rPr>
          <w:rFonts w:ascii="Times New Roman" w:hAnsi="Times New Roman"/>
          <w:b/>
          <w:sz w:val="24"/>
          <w:szCs w:val="24"/>
        </w:rPr>
        <w:t>(1.5 marks)</w:t>
      </w:r>
    </w:p>
    <w:p w14:paraId="74F6B1A1" w14:textId="30C53213" w:rsidR="0087729D" w:rsidRPr="0087729D" w:rsidRDefault="0087729D" w:rsidP="0087729D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87729D">
        <w:rPr>
          <w:rFonts w:ascii="Times New Roman" w:hAnsi="Times New Roman"/>
          <w:bCs/>
          <w:sz w:val="24"/>
          <w:szCs w:val="24"/>
        </w:rPr>
        <w:lastRenderedPageBreak/>
        <w:t xml:space="preserve">A food brand conducts a taste test and gathers opinions only from food bloggers, believing they can predict the public's opinion. </w:t>
      </w:r>
      <w:r w:rsidRPr="0087729D">
        <w:rPr>
          <w:rFonts w:ascii="Times New Roman" w:hAnsi="Times New Roman"/>
          <w:b/>
          <w:sz w:val="24"/>
          <w:szCs w:val="24"/>
        </w:rPr>
        <w:t>(1.5 marks)</w:t>
      </w:r>
    </w:p>
    <w:p w14:paraId="0006EDF3" w14:textId="77777777" w:rsidR="0087729D" w:rsidRDefault="0087729D" w:rsidP="001E27A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left="486" w:right="346" w:hanging="486"/>
        <w:jc w:val="both"/>
        <w:rPr>
          <w:rFonts w:ascii="Times New Roman" w:hAnsi="Times New Roman"/>
          <w:b/>
          <w:sz w:val="24"/>
          <w:szCs w:val="24"/>
        </w:rPr>
      </w:pPr>
    </w:p>
    <w:p w14:paraId="395F96D1" w14:textId="77777777" w:rsidR="0087729D" w:rsidRDefault="0087729D" w:rsidP="001E27A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left="486" w:right="346" w:hanging="486"/>
        <w:jc w:val="both"/>
        <w:rPr>
          <w:rFonts w:ascii="Times New Roman" w:hAnsi="Times New Roman"/>
          <w:b/>
          <w:sz w:val="24"/>
          <w:szCs w:val="24"/>
        </w:rPr>
      </w:pPr>
    </w:p>
    <w:p w14:paraId="0446384F" w14:textId="43A030DC" w:rsidR="004D57FF" w:rsidRDefault="004D57FF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>
        <w:rPr>
          <w:rFonts w:ascii="Times New Roman" w:hAnsi="Times New Roman"/>
          <w:b/>
          <w:sz w:val="24"/>
          <w:szCs w:val="24"/>
        </w:rPr>
        <w:t>4</w:t>
      </w:r>
      <w:r w:rsidRPr="004D57FF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4D57FF">
        <w:rPr>
          <w:rFonts w:ascii="Times New Roman" w:hAnsi="Times New Roman"/>
          <w:sz w:val="24"/>
          <w:szCs w:val="24"/>
        </w:rPr>
        <w:t>Case</w:t>
      </w:r>
      <w:r>
        <w:rPr>
          <w:rFonts w:ascii="Times New Roman" w:hAnsi="Times New Roman"/>
          <w:sz w:val="24"/>
          <w:szCs w:val="24"/>
        </w:rPr>
        <w:t xml:space="preserve"> (</w:t>
      </w:r>
      <w:r w:rsidRPr="004D57FF">
        <w:rPr>
          <w:rFonts w:ascii="Times New Roman" w:hAnsi="Times New Roman"/>
          <w:sz w:val="24"/>
          <w:szCs w:val="24"/>
        </w:rPr>
        <w:t>Effect of Employee Training Method on Performance</w:t>
      </w:r>
      <w:r>
        <w:rPr>
          <w:rFonts w:ascii="Times New Roman" w:hAnsi="Times New Roman"/>
          <w:sz w:val="24"/>
          <w:szCs w:val="24"/>
        </w:rPr>
        <w:t xml:space="preserve">): </w:t>
      </w:r>
      <w:r w:rsidRPr="004D57FF">
        <w:rPr>
          <w:rFonts w:ascii="Times New Roman" w:hAnsi="Times New Roman"/>
          <w:sz w:val="24"/>
          <w:szCs w:val="24"/>
        </w:rPr>
        <w:t>A company uses three training methods</w:t>
      </w:r>
      <w:r w:rsidR="00621CCA">
        <w:rPr>
          <w:rFonts w:ascii="Times New Roman" w:hAnsi="Times New Roman"/>
          <w:sz w:val="24"/>
          <w:szCs w:val="24"/>
        </w:rPr>
        <w:t xml:space="preserve">: </w:t>
      </w:r>
      <w:r w:rsidRPr="004D57FF">
        <w:rPr>
          <w:rFonts w:ascii="Times New Roman" w:hAnsi="Times New Roman"/>
          <w:sz w:val="24"/>
          <w:szCs w:val="24"/>
        </w:rPr>
        <w:t>Online, Classroom, and On-the-Job</w:t>
      </w:r>
      <w:r w:rsidR="00621CCA">
        <w:rPr>
          <w:rFonts w:ascii="Times New Roman" w:hAnsi="Times New Roman"/>
          <w:sz w:val="24"/>
          <w:szCs w:val="24"/>
        </w:rPr>
        <w:t xml:space="preserve"> </w:t>
      </w:r>
      <w:r w:rsidRPr="004D57FF">
        <w:rPr>
          <w:rFonts w:ascii="Times New Roman" w:hAnsi="Times New Roman"/>
          <w:sz w:val="24"/>
          <w:szCs w:val="24"/>
        </w:rPr>
        <w:t>and tracks employee performance scores post-training.</w:t>
      </w:r>
    </w:p>
    <w:p w14:paraId="4CE70275" w14:textId="1FFF0587" w:rsidR="00CC284F" w:rsidRDefault="00621CCA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  <w:r w:rsidRPr="00621CCA">
        <w:rPr>
          <w:rFonts w:ascii="Times New Roman" w:hAnsi="Times New Roman"/>
          <w:sz w:val="24"/>
          <w:szCs w:val="24"/>
        </w:rPr>
        <w:t xml:space="preserve">Using SPSS, test if there are significant differences in performance across training methods. If yes, run </w:t>
      </w:r>
      <w:r w:rsidR="00212DC0">
        <w:rPr>
          <w:rFonts w:ascii="Times New Roman" w:hAnsi="Times New Roman"/>
          <w:sz w:val="24"/>
          <w:szCs w:val="24"/>
        </w:rPr>
        <w:t>an appropriate</w:t>
      </w:r>
      <w:r w:rsidRPr="00621CCA">
        <w:rPr>
          <w:rFonts w:ascii="Times New Roman" w:hAnsi="Times New Roman"/>
          <w:sz w:val="24"/>
          <w:szCs w:val="24"/>
        </w:rPr>
        <w:t xml:space="preserve"> post hoc test</w:t>
      </w:r>
      <w:r w:rsidR="00DD789A">
        <w:rPr>
          <w:rFonts w:ascii="Times New Roman" w:hAnsi="Times New Roman"/>
          <w:sz w:val="24"/>
          <w:szCs w:val="24"/>
        </w:rPr>
        <w:t xml:space="preserve"> </w:t>
      </w:r>
      <w:r w:rsidR="004D57FF" w:rsidRPr="004D57FF">
        <w:rPr>
          <w:rFonts w:ascii="Times New Roman" w:hAnsi="Times New Roman"/>
          <w:sz w:val="24"/>
          <w:szCs w:val="24"/>
        </w:rPr>
        <w:t xml:space="preserve">and provide the interpretation of the analysis. </w:t>
      </w:r>
      <w:r w:rsidR="004D57FF" w:rsidRPr="00621CCA">
        <w:rPr>
          <w:rFonts w:ascii="Times New Roman" w:hAnsi="Times New Roman"/>
          <w:b/>
          <w:bCs/>
          <w:sz w:val="24"/>
          <w:szCs w:val="24"/>
        </w:rPr>
        <w:t>(10 marks)</w:t>
      </w:r>
      <w:r w:rsidR="00CC284F" w:rsidRPr="004D57FF">
        <w:rPr>
          <w:rFonts w:ascii="Times New Roman" w:hAnsi="Times New Roman"/>
          <w:sz w:val="24"/>
          <w:szCs w:val="24"/>
        </w:rPr>
        <w:t xml:space="preserve"> </w:t>
      </w:r>
    </w:p>
    <w:p w14:paraId="7BE3D123" w14:textId="77777777" w:rsidR="00212DC0" w:rsidRDefault="00212DC0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</w:p>
    <w:tbl>
      <w:tblPr>
        <w:tblW w:w="94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1347"/>
        <w:gridCol w:w="1347"/>
        <w:gridCol w:w="1347"/>
        <w:gridCol w:w="1347"/>
        <w:gridCol w:w="1347"/>
      </w:tblGrid>
      <w:tr w:rsidR="00212DC0" w:rsidRPr="00212DC0" w14:paraId="510E211B" w14:textId="77777777" w:rsidTr="00212DC0">
        <w:trPr>
          <w:trHeight w:val="306"/>
        </w:trPr>
        <w:tc>
          <w:tcPr>
            <w:tcW w:w="2695" w:type="dxa"/>
            <w:shd w:val="clear" w:color="auto" w:fill="auto"/>
            <w:vAlign w:val="center"/>
            <w:hideMark/>
          </w:tcPr>
          <w:p w14:paraId="5219FA28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Training Method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499EB576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Emp 1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68A43D0B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Emp 2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7FC6AC47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Emp 3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03CC2578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Emp 4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49C621DE" w14:textId="77777777" w:rsidR="00212DC0" w:rsidRPr="00212DC0" w:rsidRDefault="00212DC0" w:rsidP="00212DC0">
            <w:pPr>
              <w:ind w:firstLineChars="100" w:firstLine="241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Emp 5</w:t>
            </w:r>
          </w:p>
        </w:tc>
      </w:tr>
      <w:tr w:rsidR="00212DC0" w:rsidRPr="00212DC0" w14:paraId="78387EAC" w14:textId="77777777" w:rsidTr="00212DC0">
        <w:trPr>
          <w:trHeight w:val="306"/>
        </w:trPr>
        <w:tc>
          <w:tcPr>
            <w:tcW w:w="2695" w:type="dxa"/>
            <w:shd w:val="clear" w:color="auto" w:fill="auto"/>
            <w:vAlign w:val="center"/>
            <w:hideMark/>
          </w:tcPr>
          <w:p w14:paraId="2618F262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Online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261770D2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8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6C4FEC3F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2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5127236C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0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6586CDDC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9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7F9452C6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1</w:t>
            </w:r>
          </w:p>
        </w:tc>
      </w:tr>
      <w:tr w:rsidR="00212DC0" w:rsidRPr="00212DC0" w14:paraId="567C607D" w14:textId="77777777" w:rsidTr="00212DC0">
        <w:trPr>
          <w:trHeight w:val="306"/>
        </w:trPr>
        <w:tc>
          <w:tcPr>
            <w:tcW w:w="2695" w:type="dxa"/>
            <w:shd w:val="clear" w:color="auto" w:fill="auto"/>
            <w:vAlign w:val="center"/>
            <w:hideMark/>
          </w:tcPr>
          <w:p w14:paraId="2A60795B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Classroom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521C6F0D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8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27DD1B25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6867109D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7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54F53D63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9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5F40DD73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0</w:t>
            </w:r>
          </w:p>
        </w:tc>
      </w:tr>
      <w:tr w:rsidR="00212DC0" w:rsidRPr="00212DC0" w14:paraId="1091409F" w14:textId="77777777" w:rsidTr="00212DC0">
        <w:trPr>
          <w:trHeight w:val="306"/>
        </w:trPr>
        <w:tc>
          <w:tcPr>
            <w:tcW w:w="2695" w:type="dxa"/>
            <w:shd w:val="clear" w:color="auto" w:fill="auto"/>
            <w:vAlign w:val="center"/>
            <w:hideMark/>
          </w:tcPr>
          <w:p w14:paraId="7C8E81D5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On-the-Job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0217D433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673459E7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5E69E7A8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4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1FE908BA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1347" w:type="dxa"/>
            <w:shd w:val="clear" w:color="auto" w:fill="auto"/>
            <w:vAlign w:val="center"/>
            <w:hideMark/>
          </w:tcPr>
          <w:p w14:paraId="4A00823D" w14:textId="77777777" w:rsidR="00212DC0" w:rsidRPr="00212DC0" w:rsidRDefault="00212DC0" w:rsidP="00212DC0">
            <w:pPr>
              <w:ind w:firstLineChars="100" w:firstLine="240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212DC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</w:tr>
    </w:tbl>
    <w:p w14:paraId="0D221D42" w14:textId="77777777" w:rsidR="00212DC0" w:rsidRDefault="00212DC0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</w:p>
    <w:p w14:paraId="39965570" w14:textId="77777777" w:rsidR="00985F8C" w:rsidRDefault="00985F8C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</w:p>
    <w:p w14:paraId="63B30689" w14:textId="77777777" w:rsidR="00985F8C" w:rsidRPr="00A4320C" w:rsidRDefault="00985F8C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7565E5">
        <w:rPr>
          <w:rFonts w:ascii="Times New Roman" w:hAnsi="Times New Roman"/>
          <w:b/>
          <w:sz w:val="24"/>
          <w:szCs w:val="24"/>
        </w:rPr>
        <w:t xml:space="preserve">Q. No. </w:t>
      </w:r>
      <w:r>
        <w:rPr>
          <w:rFonts w:ascii="Times New Roman" w:hAnsi="Times New Roman"/>
          <w:b/>
          <w:sz w:val="24"/>
          <w:szCs w:val="24"/>
        </w:rPr>
        <w:t xml:space="preserve">5 </w:t>
      </w:r>
    </w:p>
    <w:p w14:paraId="660E9959" w14:textId="77777777" w:rsidR="00985F8C" w:rsidRDefault="00985F8C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A4320C">
        <w:rPr>
          <w:rFonts w:ascii="Times New Roman" w:hAnsi="Times New Roman"/>
          <w:bCs/>
          <w:sz w:val="24"/>
          <w:szCs w:val="24"/>
          <w:lang w:val="en-IN"/>
        </w:rPr>
        <w:t>The following table gives the data on the quantity demanded, price and income of a commodity for the period 1996 to 2005.</w:t>
      </w:r>
    </w:p>
    <w:tbl>
      <w:tblPr>
        <w:tblW w:w="7514" w:type="dxa"/>
        <w:tblInd w:w="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2"/>
        <w:gridCol w:w="1973"/>
        <w:gridCol w:w="2234"/>
        <w:gridCol w:w="1915"/>
      </w:tblGrid>
      <w:tr w:rsidR="00985F8C" w:rsidRPr="00F84B50" w14:paraId="06437245" w14:textId="77777777" w:rsidTr="008D4CED">
        <w:trPr>
          <w:trHeight w:val="781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591DD488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Year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686F4024" w14:textId="79DC4F73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Demand 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0EFCA403" w14:textId="108F1453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Price 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D2CAF08" w14:textId="4AAD75C3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Income </w:t>
            </w:r>
          </w:p>
        </w:tc>
      </w:tr>
      <w:tr w:rsidR="00985F8C" w:rsidRPr="00F84B50" w14:paraId="3BA0789F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6483628F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996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1F68E935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16C76741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7AD0E9A6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0</w:t>
            </w:r>
          </w:p>
        </w:tc>
      </w:tr>
      <w:tr w:rsidR="00985F8C" w:rsidRPr="00F84B50" w14:paraId="154AE9D2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6403438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997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3820149F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41C3EE27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14943892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00</w:t>
            </w:r>
          </w:p>
        </w:tc>
      </w:tr>
      <w:tr w:rsidR="00985F8C" w:rsidRPr="00F84B50" w14:paraId="1F06DC78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75F8DA47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998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66DAD073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737BB2F3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6B8D190C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200</w:t>
            </w:r>
          </w:p>
        </w:tc>
      </w:tr>
      <w:tr w:rsidR="00985F8C" w:rsidRPr="00F84B50" w14:paraId="4FB7990C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6544ABDA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999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1681B63F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09393F85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7446805E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00</w:t>
            </w:r>
          </w:p>
        </w:tc>
      </w:tr>
      <w:tr w:rsidR="00985F8C" w:rsidRPr="00F84B50" w14:paraId="3CEA7E54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517747C9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0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6809CF78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5B692C8C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6CDEDDA9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00</w:t>
            </w:r>
          </w:p>
        </w:tc>
      </w:tr>
      <w:tr w:rsidR="00985F8C" w:rsidRPr="00F84B50" w14:paraId="1BCC8BD2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0AFD1F94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1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2BB13A0C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490CAA90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5F825BE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400</w:t>
            </w:r>
          </w:p>
        </w:tc>
      </w:tr>
      <w:tr w:rsidR="00985F8C" w:rsidRPr="00F84B50" w14:paraId="2C2E1697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11CA7B2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2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135A182E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025E5F40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7978D91D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00</w:t>
            </w:r>
          </w:p>
        </w:tc>
      </w:tr>
      <w:tr w:rsidR="00985F8C" w:rsidRPr="00F84B50" w14:paraId="573D7489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7F255C5E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3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57558738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07315FF7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C3B3A6F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00</w:t>
            </w:r>
          </w:p>
        </w:tc>
      </w:tr>
      <w:tr w:rsidR="00985F8C" w:rsidRPr="00F84B50" w14:paraId="55F471C6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6BAC9F28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4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5862B73E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5E1CAD26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D2B6CAA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00</w:t>
            </w:r>
          </w:p>
        </w:tc>
      </w:tr>
      <w:tr w:rsidR="00985F8C" w:rsidRPr="00F84B50" w14:paraId="6E3B3CF5" w14:textId="77777777" w:rsidTr="008D4CED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DBDA5BA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5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0F8BA086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7A99E0E2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7C5544BF" w14:textId="77777777" w:rsidR="00985F8C" w:rsidRPr="00F84B50" w:rsidRDefault="00985F8C" w:rsidP="008D4CED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00</w:t>
            </w:r>
          </w:p>
        </w:tc>
      </w:tr>
    </w:tbl>
    <w:p w14:paraId="719E80A8" w14:textId="77777777" w:rsidR="00985F8C" w:rsidRPr="00F84B50" w:rsidRDefault="00985F8C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68BA9E65" w14:textId="77777777" w:rsidR="00985F8C" w:rsidRPr="00F84B50" w:rsidRDefault="00985F8C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F84B50">
        <w:rPr>
          <w:rFonts w:ascii="Times New Roman" w:hAnsi="Times New Roman"/>
          <w:b/>
          <w:bCs/>
          <w:sz w:val="24"/>
          <w:szCs w:val="24"/>
          <w:lang w:val="en-IN"/>
        </w:rPr>
        <w:t xml:space="preserve">Questions </w:t>
      </w:r>
    </w:p>
    <w:p w14:paraId="6A540D94" w14:textId="2D392FDF" w:rsidR="001E7D35" w:rsidRPr="001E7D35" w:rsidRDefault="001E7D35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Pr="0059492C">
        <w:rPr>
          <w:rFonts w:ascii="Times New Roman" w:hAnsi="Times New Roman"/>
          <w:sz w:val="24"/>
          <w:szCs w:val="24"/>
        </w:rPr>
        <w:t xml:space="preserve">Conduct an appropriate test to determine whether </w:t>
      </w:r>
      <w:r>
        <w:rPr>
          <w:rFonts w:ascii="Times New Roman" w:hAnsi="Times New Roman"/>
          <w:sz w:val="24"/>
          <w:szCs w:val="24"/>
        </w:rPr>
        <w:t>price</w:t>
      </w:r>
      <w:r w:rsidRPr="0059492C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>income</w:t>
      </w:r>
      <w:r w:rsidRPr="0059492C">
        <w:rPr>
          <w:rFonts w:ascii="Times New Roman" w:hAnsi="Times New Roman"/>
          <w:sz w:val="24"/>
          <w:szCs w:val="24"/>
        </w:rPr>
        <w:t xml:space="preserve"> factors influence </w:t>
      </w:r>
      <w:r>
        <w:rPr>
          <w:rFonts w:ascii="Times New Roman" w:hAnsi="Times New Roman"/>
          <w:sz w:val="24"/>
          <w:szCs w:val="24"/>
        </w:rPr>
        <w:t>demand</w:t>
      </w:r>
      <w:r w:rsidRPr="0059492C">
        <w:rPr>
          <w:rFonts w:ascii="Times New Roman" w:hAnsi="Times New Roman"/>
          <w:sz w:val="24"/>
          <w:szCs w:val="24"/>
        </w:rPr>
        <w:t xml:space="preserve"> following steps of hypothesis testing</w:t>
      </w:r>
      <w:r>
        <w:rPr>
          <w:rFonts w:ascii="Times New Roman" w:hAnsi="Times New Roman"/>
          <w:sz w:val="24"/>
          <w:szCs w:val="24"/>
        </w:rPr>
        <w:t>.</w:t>
      </w:r>
      <w:r w:rsidRPr="001E7D35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>Estimate R2, interpret it and test for its statistical significance</w:t>
      </w:r>
      <w:r>
        <w:rPr>
          <w:rFonts w:ascii="Times New Roman" w:hAnsi="Times New Roman"/>
          <w:b/>
          <w:sz w:val="24"/>
          <w:szCs w:val="24"/>
          <w:lang w:val="en-IN"/>
        </w:rPr>
        <w:t xml:space="preserve"> (5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</w:p>
    <w:p w14:paraId="667015DA" w14:textId="1F2569EE" w:rsidR="007C45AC" w:rsidRPr="001E7D35" w:rsidRDefault="001E7D35" w:rsidP="007C45A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bCs/>
          <w:sz w:val="24"/>
          <w:szCs w:val="24"/>
          <w:lang w:val="en-IN"/>
        </w:rPr>
        <w:t>2</w:t>
      </w:r>
      <w:r w:rsidR="00985F8C" w:rsidRPr="00F84B50">
        <w:rPr>
          <w:rFonts w:ascii="Times New Roman" w:hAnsi="Times New Roman"/>
          <w:bCs/>
          <w:sz w:val="24"/>
          <w:szCs w:val="24"/>
          <w:lang w:val="en-IN"/>
        </w:rPr>
        <w:t xml:space="preserve">. Estimate the </w:t>
      </w:r>
      <w:r w:rsidR="000E0371">
        <w:rPr>
          <w:rFonts w:ascii="Times New Roman" w:hAnsi="Times New Roman"/>
          <w:bCs/>
          <w:sz w:val="24"/>
          <w:szCs w:val="24"/>
          <w:lang w:val="en-IN"/>
        </w:rPr>
        <w:t>re</w:t>
      </w:r>
      <w:r w:rsidR="00985F8C" w:rsidRPr="00F84B50">
        <w:rPr>
          <w:rFonts w:ascii="Times New Roman" w:hAnsi="Times New Roman"/>
          <w:bCs/>
          <w:sz w:val="24"/>
          <w:szCs w:val="24"/>
          <w:lang w:val="en-IN"/>
        </w:rPr>
        <w:t>gression</w:t>
      </w:r>
      <w:r w:rsidR="000E0371">
        <w:rPr>
          <w:rFonts w:ascii="Times New Roman" w:hAnsi="Times New Roman"/>
          <w:bCs/>
          <w:sz w:val="24"/>
          <w:szCs w:val="24"/>
          <w:lang w:val="en-IN"/>
        </w:rPr>
        <w:t xml:space="preserve"> equation</w:t>
      </w:r>
      <w:r w:rsidR="00985F8C" w:rsidRPr="00F84B50">
        <w:rPr>
          <w:rFonts w:ascii="Times New Roman" w:hAnsi="Times New Roman"/>
          <w:bCs/>
          <w:sz w:val="24"/>
          <w:szCs w:val="24"/>
          <w:lang w:val="en-IN"/>
        </w:rPr>
        <w:t xml:space="preserve"> of the demand on the price and income. </w:t>
      </w:r>
      <w:r w:rsidR="00985F8C" w:rsidRPr="00D967D2">
        <w:rPr>
          <w:rFonts w:ascii="Times New Roman" w:hAnsi="Times New Roman"/>
          <w:b/>
          <w:sz w:val="24"/>
          <w:szCs w:val="24"/>
          <w:lang w:val="en-IN"/>
        </w:rPr>
        <w:t>(</w:t>
      </w:r>
      <w:r w:rsidR="007C45AC">
        <w:rPr>
          <w:rFonts w:ascii="Times New Roman" w:hAnsi="Times New Roman"/>
          <w:b/>
          <w:sz w:val="24"/>
          <w:szCs w:val="24"/>
          <w:lang w:val="en-IN"/>
        </w:rPr>
        <w:t>2</w:t>
      </w:r>
      <w:r w:rsidR="00985F8C"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  <w:r w:rsidR="00DA69B3" w:rsidRPr="0059492C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</w:p>
    <w:p w14:paraId="5F59EBCB" w14:textId="137DB63B" w:rsidR="007C45AC" w:rsidRDefault="001E7D35" w:rsidP="007C45A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bCs/>
          <w:sz w:val="24"/>
          <w:szCs w:val="24"/>
          <w:lang w:val="en-IN"/>
        </w:rPr>
        <w:t>3</w:t>
      </w:r>
      <w:r w:rsidR="00985F8C" w:rsidRPr="00F84B50">
        <w:rPr>
          <w:rFonts w:ascii="Times New Roman" w:hAnsi="Times New Roman"/>
          <w:bCs/>
          <w:sz w:val="24"/>
          <w:szCs w:val="24"/>
          <w:lang w:val="en-IN"/>
        </w:rPr>
        <w:t xml:space="preserve">. </w:t>
      </w:r>
      <w:r w:rsidR="00DA69B3"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If the company </w:t>
      </w:r>
      <w:r w:rsidR="006B68D6">
        <w:rPr>
          <w:rFonts w:ascii="Times New Roman" w:eastAsia="Times New Roman" w:hAnsi="Times New Roman"/>
          <w:sz w:val="24"/>
          <w:szCs w:val="24"/>
          <w:lang w:eastAsia="en-IN"/>
        </w:rPr>
        <w:t>changes</w:t>
      </w:r>
      <w:r w:rsidR="007C45AC">
        <w:rPr>
          <w:rFonts w:ascii="Times New Roman" w:eastAsia="Times New Roman" w:hAnsi="Times New Roman"/>
          <w:sz w:val="24"/>
          <w:szCs w:val="24"/>
          <w:lang w:eastAsia="en-IN"/>
        </w:rPr>
        <w:t xml:space="preserve"> prices value from 3 to 2</w:t>
      </w:r>
      <w:r w:rsidR="00DA69B3"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  <w:r w:rsidR="007C45AC">
        <w:rPr>
          <w:rFonts w:ascii="Times New Roman" w:eastAsia="Times New Roman" w:hAnsi="Times New Roman"/>
          <w:sz w:val="24"/>
          <w:szCs w:val="24"/>
          <w:lang w:eastAsia="en-IN"/>
        </w:rPr>
        <w:t xml:space="preserve">and income from 1300 to 1500 </w:t>
      </w:r>
      <w:r w:rsidR="00DA69B3"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what is the expected </w:t>
      </w:r>
      <w:r w:rsidR="007C45AC">
        <w:rPr>
          <w:rFonts w:ascii="Times New Roman" w:eastAsia="Times New Roman" w:hAnsi="Times New Roman"/>
          <w:sz w:val="24"/>
          <w:szCs w:val="24"/>
          <w:lang w:eastAsia="en-IN"/>
        </w:rPr>
        <w:t>change</w:t>
      </w:r>
      <w:r w:rsidR="00DA69B3"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 in </w:t>
      </w:r>
      <w:r w:rsidR="007C45AC">
        <w:rPr>
          <w:rFonts w:ascii="Times New Roman" w:eastAsia="Times New Roman" w:hAnsi="Times New Roman"/>
          <w:sz w:val="24"/>
          <w:szCs w:val="24"/>
          <w:lang w:eastAsia="en-IN"/>
        </w:rPr>
        <w:t>demand</w:t>
      </w:r>
      <w:r w:rsidR="00DA69B3" w:rsidRPr="00DA4854">
        <w:rPr>
          <w:rFonts w:ascii="Times New Roman" w:eastAsia="Times New Roman" w:hAnsi="Times New Roman"/>
          <w:sz w:val="24"/>
          <w:szCs w:val="24"/>
          <w:lang w:eastAsia="en-IN"/>
        </w:rPr>
        <w:t>?</w:t>
      </w:r>
      <w:r w:rsidR="007C45AC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  <w:r w:rsidR="007C45AC" w:rsidRPr="00D967D2">
        <w:rPr>
          <w:rFonts w:ascii="Times New Roman" w:hAnsi="Times New Roman"/>
          <w:b/>
          <w:sz w:val="24"/>
          <w:szCs w:val="24"/>
          <w:lang w:val="en-IN"/>
        </w:rPr>
        <w:t>(</w:t>
      </w:r>
      <w:r w:rsidR="007C45AC">
        <w:rPr>
          <w:rFonts w:ascii="Times New Roman" w:hAnsi="Times New Roman"/>
          <w:b/>
          <w:sz w:val="24"/>
          <w:szCs w:val="24"/>
          <w:lang w:val="en-IN"/>
        </w:rPr>
        <w:t>3</w:t>
      </w:r>
      <w:r w:rsidR="007C45AC"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</w:p>
    <w:p w14:paraId="32B2D807" w14:textId="17B7B0CD" w:rsidR="00DA69B3" w:rsidRPr="007C45AC" w:rsidRDefault="00DA69B3" w:rsidP="007C45A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6BB77D71" w14:textId="12165638" w:rsidR="00985F8C" w:rsidRPr="00A4320C" w:rsidRDefault="00985F8C" w:rsidP="00985F8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</w:rPr>
      </w:pPr>
    </w:p>
    <w:p w14:paraId="7B6130B3" w14:textId="77777777" w:rsidR="00985F8C" w:rsidRPr="004D57FF" w:rsidRDefault="00985F8C" w:rsidP="004D57F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</w:p>
    <w:sectPr w:rsidR="00985F8C" w:rsidRPr="004D57FF" w:rsidSect="00F24BB0">
      <w:footerReference w:type="default" r:id="rId8"/>
      <w:pgSz w:w="11907" w:h="16839" w:code="9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CADEC" w14:textId="77777777" w:rsidR="00247E3B" w:rsidRDefault="00247E3B" w:rsidP="007F1D50">
      <w:r>
        <w:separator/>
      </w:r>
    </w:p>
  </w:endnote>
  <w:endnote w:type="continuationSeparator" w:id="0">
    <w:p w14:paraId="2A4F5874" w14:textId="77777777" w:rsidR="00247E3B" w:rsidRDefault="00247E3B" w:rsidP="007F1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22545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9B7541" w14:textId="266D03E1" w:rsidR="00E6255B" w:rsidRDefault="00E625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02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EE3441" w14:textId="77777777" w:rsidR="00E6255B" w:rsidRDefault="00E62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F2824D" w14:textId="77777777" w:rsidR="00247E3B" w:rsidRDefault="00247E3B" w:rsidP="007F1D50">
      <w:r>
        <w:separator/>
      </w:r>
    </w:p>
  </w:footnote>
  <w:footnote w:type="continuationSeparator" w:id="0">
    <w:p w14:paraId="36F62576" w14:textId="77777777" w:rsidR="00247E3B" w:rsidRDefault="00247E3B" w:rsidP="007F1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796B"/>
    <w:multiLevelType w:val="hybridMultilevel"/>
    <w:tmpl w:val="85629D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1A55C5"/>
    <w:multiLevelType w:val="hybridMultilevel"/>
    <w:tmpl w:val="197E462E"/>
    <w:lvl w:ilvl="0" w:tplc="A2F06CA2">
      <w:start w:val="3"/>
      <w:numFmt w:val="decimal"/>
      <w:lvlText w:val="(%1"/>
      <w:lvlJc w:val="left"/>
      <w:pPr>
        <w:ind w:left="90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2" w15:restartNumberingAfterBreak="0">
    <w:nsid w:val="04253744"/>
    <w:multiLevelType w:val="hybridMultilevel"/>
    <w:tmpl w:val="B3C661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0124B7"/>
    <w:multiLevelType w:val="hybridMultilevel"/>
    <w:tmpl w:val="E248844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F7ECC"/>
    <w:multiLevelType w:val="hybridMultilevel"/>
    <w:tmpl w:val="EF44A576"/>
    <w:lvl w:ilvl="0" w:tplc="094C17B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346B42"/>
    <w:multiLevelType w:val="hybridMultilevel"/>
    <w:tmpl w:val="0AB290F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90498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116360"/>
    <w:multiLevelType w:val="hybridMultilevel"/>
    <w:tmpl w:val="64904EF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E684C"/>
    <w:multiLevelType w:val="hybridMultilevel"/>
    <w:tmpl w:val="8B50E3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3A3DC2"/>
    <w:multiLevelType w:val="hybridMultilevel"/>
    <w:tmpl w:val="C408F5BA"/>
    <w:lvl w:ilvl="0" w:tplc="8556AB36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1F35C7"/>
    <w:multiLevelType w:val="hybridMultilevel"/>
    <w:tmpl w:val="A4028CF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BB0BA1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ED3358"/>
    <w:multiLevelType w:val="hybridMultilevel"/>
    <w:tmpl w:val="1B9C9D02"/>
    <w:lvl w:ilvl="0" w:tplc="CFEACA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5A629D"/>
    <w:multiLevelType w:val="hybridMultilevel"/>
    <w:tmpl w:val="338AC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296A2D"/>
    <w:multiLevelType w:val="hybridMultilevel"/>
    <w:tmpl w:val="072A2244"/>
    <w:lvl w:ilvl="0" w:tplc="C5668A6E">
      <w:start w:val="3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082A2F"/>
    <w:multiLevelType w:val="hybridMultilevel"/>
    <w:tmpl w:val="EB2A358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3412CC8"/>
    <w:multiLevelType w:val="hybridMultilevel"/>
    <w:tmpl w:val="7B32C82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EC50C3"/>
    <w:multiLevelType w:val="hybridMultilevel"/>
    <w:tmpl w:val="0B562640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5CDF24C6"/>
    <w:multiLevelType w:val="hybridMultilevel"/>
    <w:tmpl w:val="5F12B580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205886"/>
    <w:multiLevelType w:val="hybridMultilevel"/>
    <w:tmpl w:val="37EE2FE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51D99"/>
    <w:multiLevelType w:val="hybridMultilevel"/>
    <w:tmpl w:val="6C08DB4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07BF0"/>
    <w:multiLevelType w:val="hybridMultilevel"/>
    <w:tmpl w:val="E99C82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96A5443"/>
    <w:multiLevelType w:val="hybridMultilevel"/>
    <w:tmpl w:val="D41CE3F8"/>
    <w:lvl w:ilvl="0" w:tplc="3E8024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8F4108"/>
    <w:multiLevelType w:val="hybridMultilevel"/>
    <w:tmpl w:val="0F42B1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0455E40"/>
    <w:multiLevelType w:val="hybridMultilevel"/>
    <w:tmpl w:val="FB709D9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135498"/>
    <w:multiLevelType w:val="hybridMultilevel"/>
    <w:tmpl w:val="DDEAF7EE"/>
    <w:lvl w:ilvl="0" w:tplc="DDF0DA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E9399D"/>
    <w:multiLevelType w:val="hybridMultilevel"/>
    <w:tmpl w:val="9A82E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15EFF"/>
    <w:multiLevelType w:val="hybridMultilevel"/>
    <w:tmpl w:val="DB2264D2"/>
    <w:lvl w:ilvl="0" w:tplc="0D640D34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986635">
    <w:abstractNumId w:val="12"/>
  </w:num>
  <w:num w:numId="2" w16cid:durableId="1471633893">
    <w:abstractNumId w:val="8"/>
  </w:num>
  <w:num w:numId="3" w16cid:durableId="1621720833">
    <w:abstractNumId w:val="10"/>
  </w:num>
  <w:num w:numId="4" w16cid:durableId="488137994">
    <w:abstractNumId w:val="2"/>
  </w:num>
  <w:num w:numId="5" w16cid:durableId="1795438909">
    <w:abstractNumId w:val="11"/>
  </w:num>
  <w:num w:numId="6" w16cid:durableId="27071854">
    <w:abstractNumId w:val="21"/>
  </w:num>
  <w:num w:numId="7" w16cid:durableId="2069762395">
    <w:abstractNumId w:val="15"/>
  </w:num>
  <w:num w:numId="8" w16cid:durableId="166098890">
    <w:abstractNumId w:val="17"/>
  </w:num>
  <w:num w:numId="9" w16cid:durableId="1665159729">
    <w:abstractNumId w:val="6"/>
  </w:num>
  <w:num w:numId="10" w16cid:durableId="1058820464">
    <w:abstractNumId w:val="23"/>
  </w:num>
  <w:num w:numId="11" w16cid:durableId="1358694490">
    <w:abstractNumId w:val="0"/>
  </w:num>
  <w:num w:numId="12" w16cid:durableId="529680959">
    <w:abstractNumId w:val="19"/>
  </w:num>
  <w:num w:numId="13" w16cid:durableId="661860579">
    <w:abstractNumId w:val="13"/>
  </w:num>
  <w:num w:numId="14" w16cid:durableId="107941700">
    <w:abstractNumId w:val="25"/>
  </w:num>
  <w:num w:numId="15" w16cid:durableId="729228573">
    <w:abstractNumId w:val="9"/>
  </w:num>
  <w:num w:numId="16" w16cid:durableId="354503881">
    <w:abstractNumId w:val="4"/>
  </w:num>
  <w:num w:numId="17" w16cid:durableId="1025056979">
    <w:abstractNumId w:val="1"/>
  </w:num>
  <w:num w:numId="18" w16cid:durableId="528641197">
    <w:abstractNumId w:val="14"/>
  </w:num>
  <w:num w:numId="19" w16cid:durableId="1506289743">
    <w:abstractNumId w:val="22"/>
  </w:num>
  <w:num w:numId="20" w16cid:durableId="1236623479">
    <w:abstractNumId w:val="18"/>
  </w:num>
  <w:num w:numId="21" w16cid:durableId="538472750">
    <w:abstractNumId w:val="27"/>
  </w:num>
  <w:num w:numId="22" w16cid:durableId="188105575">
    <w:abstractNumId w:val="26"/>
  </w:num>
  <w:num w:numId="23" w16cid:durableId="1993756573">
    <w:abstractNumId w:val="7"/>
  </w:num>
  <w:num w:numId="24" w16cid:durableId="942886274">
    <w:abstractNumId w:val="24"/>
  </w:num>
  <w:num w:numId="25" w16cid:durableId="687607176">
    <w:abstractNumId w:val="5"/>
  </w:num>
  <w:num w:numId="26" w16cid:durableId="1355695869">
    <w:abstractNumId w:val="3"/>
  </w:num>
  <w:num w:numId="27" w16cid:durableId="1745225292">
    <w:abstractNumId w:val="20"/>
  </w:num>
  <w:num w:numId="28" w16cid:durableId="85107127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M0sDA1tDQwtbRQ0lEKTi0uzszPAykwqgUAZLG6iiwAAAA="/>
  </w:docVars>
  <w:rsids>
    <w:rsidRoot w:val="000F3CE3"/>
    <w:rsid w:val="00000CA9"/>
    <w:rsid w:val="00022B32"/>
    <w:rsid w:val="000260D4"/>
    <w:rsid w:val="00026EFD"/>
    <w:rsid w:val="00037A20"/>
    <w:rsid w:val="0005020E"/>
    <w:rsid w:val="00052415"/>
    <w:rsid w:val="0006185E"/>
    <w:rsid w:val="0006689A"/>
    <w:rsid w:val="00070712"/>
    <w:rsid w:val="00086BEC"/>
    <w:rsid w:val="000976B1"/>
    <w:rsid w:val="00097DBC"/>
    <w:rsid w:val="000B5E76"/>
    <w:rsid w:val="000C4673"/>
    <w:rsid w:val="000D344A"/>
    <w:rsid w:val="000D3D9B"/>
    <w:rsid w:val="000E0371"/>
    <w:rsid w:val="000F14AF"/>
    <w:rsid w:val="000F3CE3"/>
    <w:rsid w:val="000F5A1E"/>
    <w:rsid w:val="000F7D4B"/>
    <w:rsid w:val="001116E3"/>
    <w:rsid w:val="00115E29"/>
    <w:rsid w:val="00144E9E"/>
    <w:rsid w:val="001538A5"/>
    <w:rsid w:val="00187281"/>
    <w:rsid w:val="001B3F1A"/>
    <w:rsid w:val="001C3519"/>
    <w:rsid w:val="001D03E5"/>
    <w:rsid w:val="001D2AB1"/>
    <w:rsid w:val="001E27AC"/>
    <w:rsid w:val="001E7D35"/>
    <w:rsid w:val="00204654"/>
    <w:rsid w:val="00212DC0"/>
    <w:rsid w:val="00232EE1"/>
    <w:rsid w:val="00247E3B"/>
    <w:rsid w:val="002543F0"/>
    <w:rsid w:val="002631EA"/>
    <w:rsid w:val="00266A2E"/>
    <w:rsid w:val="00277F89"/>
    <w:rsid w:val="00283883"/>
    <w:rsid w:val="00287B50"/>
    <w:rsid w:val="0029165D"/>
    <w:rsid w:val="002C74F4"/>
    <w:rsid w:val="002D0BA4"/>
    <w:rsid w:val="002E5DC4"/>
    <w:rsid w:val="002F46C0"/>
    <w:rsid w:val="0030074F"/>
    <w:rsid w:val="0030169D"/>
    <w:rsid w:val="00317D6D"/>
    <w:rsid w:val="00325A78"/>
    <w:rsid w:val="00335195"/>
    <w:rsid w:val="003471EA"/>
    <w:rsid w:val="00350F69"/>
    <w:rsid w:val="00356E6F"/>
    <w:rsid w:val="00391665"/>
    <w:rsid w:val="003A19B8"/>
    <w:rsid w:val="003C1CFF"/>
    <w:rsid w:val="003E0EE7"/>
    <w:rsid w:val="003F393A"/>
    <w:rsid w:val="003F4909"/>
    <w:rsid w:val="003F4B9E"/>
    <w:rsid w:val="00404E65"/>
    <w:rsid w:val="004276E5"/>
    <w:rsid w:val="004325F1"/>
    <w:rsid w:val="00437284"/>
    <w:rsid w:val="00461330"/>
    <w:rsid w:val="00477416"/>
    <w:rsid w:val="00486476"/>
    <w:rsid w:val="004B67B1"/>
    <w:rsid w:val="004C292E"/>
    <w:rsid w:val="004D0FAA"/>
    <w:rsid w:val="004D568B"/>
    <w:rsid w:val="004D57FF"/>
    <w:rsid w:val="004E32E8"/>
    <w:rsid w:val="00500721"/>
    <w:rsid w:val="005251D4"/>
    <w:rsid w:val="00533AE1"/>
    <w:rsid w:val="00533DB7"/>
    <w:rsid w:val="005344A1"/>
    <w:rsid w:val="00536227"/>
    <w:rsid w:val="00536A52"/>
    <w:rsid w:val="00537C97"/>
    <w:rsid w:val="00543585"/>
    <w:rsid w:val="0055058A"/>
    <w:rsid w:val="00550D0C"/>
    <w:rsid w:val="00561F8E"/>
    <w:rsid w:val="00581015"/>
    <w:rsid w:val="005959AC"/>
    <w:rsid w:val="005B1E69"/>
    <w:rsid w:val="005C09B2"/>
    <w:rsid w:val="005E3ACE"/>
    <w:rsid w:val="00607C65"/>
    <w:rsid w:val="006109B7"/>
    <w:rsid w:val="00611D0B"/>
    <w:rsid w:val="00621CCA"/>
    <w:rsid w:val="006275C5"/>
    <w:rsid w:val="0062760B"/>
    <w:rsid w:val="006668CE"/>
    <w:rsid w:val="00667137"/>
    <w:rsid w:val="006801F8"/>
    <w:rsid w:val="0068626A"/>
    <w:rsid w:val="00690F1C"/>
    <w:rsid w:val="00694694"/>
    <w:rsid w:val="006B4E65"/>
    <w:rsid w:val="006B68D6"/>
    <w:rsid w:val="006B76A2"/>
    <w:rsid w:val="006C2D26"/>
    <w:rsid w:val="006C57C0"/>
    <w:rsid w:val="006C7E4D"/>
    <w:rsid w:val="006D0C30"/>
    <w:rsid w:val="006E08E7"/>
    <w:rsid w:val="0070152C"/>
    <w:rsid w:val="00702CD4"/>
    <w:rsid w:val="00723300"/>
    <w:rsid w:val="00733851"/>
    <w:rsid w:val="00752705"/>
    <w:rsid w:val="007565E5"/>
    <w:rsid w:val="00762B8A"/>
    <w:rsid w:val="007633BD"/>
    <w:rsid w:val="0076542A"/>
    <w:rsid w:val="0078219F"/>
    <w:rsid w:val="00790549"/>
    <w:rsid w:val="007A231B"/>
    <w:rsid w:val="007B4E40"/>
    <w:rsid w:val="007C1419"/>
    <w:rsid w:val="007C1B78"/>
    <w:rsid w:val="007C45AC"/>
    <w:rsid w:val="007E0FBD"/>
    <w:rsid w:val="007F1D50"/>
    <w:rsid w:val="007F606A"/>
    <w:rsid w:val="00823E8C"/>
    <w:rsid w:val="0082585F"/>
    <w:rsid w:val="00825B06"/>
    <w:rsid w:val="008474EE"/>
    <w:rsid w:val="0086354C"/>
    <w:rsid w:val="00873D01"/>
    <w:rsid w:val="00875892"/>
    <w:rsid w:val="008764BC"/>
    <w:rsid w:val="0087729D"/>
    <w:rsid w:val="00881CE0"/>
    <w:rsid w:val="008853AE"/>
    <w:rsid w:val="008B2E61"/>
    <w:rsid w:val="008F0A68"/>
    <w:rsid w:val="00904310"/>
    <w:rsid w:val="00906723"/>
    <w:rsid w:val="00907736"/>
    <w:rsid w:val="00921A8E"/>
    <w:rsid w:val="009466FC"/>
    <w:rsid w:val="0095461A"/>
    <w:rsid w:val="009573D8"/>
    <w:rsid w:val="009579A7"/>
    <w:rsid w:val="00964BCD"/>
    <w:rsid w:val="009665F7"/>
    <w:rsid w:val="00973F26"/>
    <w:rsid w:val="00985F8C"/>
    <w:rsid w:val="009A2EB9"/>
    <w:rsid w:val="009E2655"/>
    <w:rsid w:val="009E4F70"/>
    <w:rsid w:val="009E7DB5"/>
    <w:rsid w:val="00A05810"/>
    <w:rsid w:val="00A05A7C"/>
    <w:rsid w:val="00A2243C"/>
    <w:rsid w:val="00A42A8E"/>
    <w:rsid w:val="00A4394C"/>
    <w:rsid w:val="00A47A92"/>
    <w:rsid w:val="00A51926"/>
    <w:rsid w:val="00A5198D"/>
    <w:rsid w:val="00A51F63"/>
    <w:rsid w:val="00A61365"/>
    <w:rsid w:val="00A840F9"/>
    <w:rsid w:val="00AA6C0C"/>
    <w:rsid w:val="00AA7EAE"/>
    <w:rsid w:val="00AB4318"/>
    <w:rsid w:val="00AB491B"/>
    <w:rsid w:val="00AE4360"/>
    <w:rsid w:val="00AF4446"/>
    <w:rsid w:val="00B06068"/>
    <w:rsid w:val="00B072C9"/>
    <w:rsid w:val="00B15B62"/>
    <w:rsid w:val="00B16114"/>
    <w:rsid w:val="00B22073"/>
    <w:rsid w:val="00B271FD"/>
    <w:rsid w:val="00B44E7F"/>
    <w:rsid w:val="00B4672B"/>
    <w:rsid w:val="00B97E17"/>
    <w:rsid w:val="00BA056B"/>
    <w:rsid w:val="00BB07B6"/>
    <w:rsid w:val="00BB4C58"/>
    <w:rsid w:val="00BC3911"/>
    <w:rsid w:val="00BD0B93"/>
    <w:rsid w:val="00BE250E"/>
    <w:rsid w:val="00BE54DA"/>
    <w:rsid w:val="00BE5669"/>
    <w:rsid w:val="00BE7EE6"/>
    <w:rsid w:val="00C10E25"/>
    <w:rsid w:val="00C119A8"/>
    <w:rsid w:val="00C33951"/>
    <w:rsid w:val="00C33DFE"/>
    <w:rsid w:val="00C364A0"/>
    <w:rsid w:val="00C451EA"/>
    <w:rsid w:val="00C51A79"/>
    <w:rsid w:val="00C525A5"/>
    <w:rsid w:val="00C56BD8"/>
    <w:rsid w:val="00C603B1"/>
    <w:rsid w:val="00C65B3A"/>
    <w:rsid w:val="00C73181"/>
    <w:rsid w:val="00C81C41"/>
    <w:rsid w:val="00C84DCA"/>
    <w:rsid w:val="00CA1786"/>
    <w:rsid w:val="00CA3B7D"/>
    <w:rsid w:val="00CC284F"/>
    <w:rsid w:val="00CC64FD"/>
    <w:rsid w:val="00CD3E35"/>
    <w:rsid w:val="00CE2814"/>
    <w:rsid w:val="00D06E6B"/>
    <w:rsid w:val="00D34D8A"/>
    <w:rsid w:val="00D44F8E"/>
    <w:rsid w:val="00D46C2D"/>
    <w:rsid w:val="00D6339D"/>
    <w:rsid w:val="00D846C9"/>
    <w:rsid w:val="00D913EC"/>
    <w:rsid w:val="00D95D73"/>
    <w:rsid w:val="00D9783C"/>
    <w:rsid w:val="00D978B5"/>
    <w:rsid w:val="00DA06E3"/>
    <w:rsid w:val="00DA69B3"/>
    <w:rsid w:val="00DB7DCE"/>
    <w:rsid w:val="00DC1F80"/>
    <w:rsid w:val="00DD2A0B"/>
    <w:rsid w:val="00DD5585"/>
    <w:rsid w:val="00DD6273"/>
    <w:rsid w:val="00DD7435"/>
    <w:rsid w:val="00DD789A"/>
    <w:rsid w:val="00DF554F"/>
    <w:rsid w:val="00E13ECF"/>
    <w:rsid w:val="00E24328"/>
    <w:rsid w:val="00E2728E"/>
    <w:rsid w:val="00E324B1"/>
    <w:rsid w:val="00E42E95"/>
    <w:rsid w:val="00E557FE"/>
    <w:rsid w:val="00E6255B"/>
    <w:rsid w:val="00E71B5E"/>
    <w:rsid w:val="00E84D99"/>
    <w:rsid w:val="00E861CD"/>
    <w:rsid w:val="00EE0D63"/>
    <w:rsid w:val="00EE645F"/>
    <w:rsid w:val="00EF20E0"/>
    <w:rsid w:val="00F22F15"/>
    <w:rsid w:val="00F24BB0"/>
    <w:rsid w:val="00F24BDB"/>
    <w:rsid w:val="00F30105"/>
    <w:rsid w:val="00F46B59"/>
    <w:rsid w:val="00F559A6"/>
    <w:rsid w:val="00F63C85"/>
    <w:rsid w:val="00F7225A"/>
    <w:rsid w:val="00F92FCA"/>
    <w:rsid w:val="00F9550A"/>
    <w:rsid w:val="00F97D31"/>
    <w:rsid w:val="00FA1DFD"/>
    <w:rsid w:val="00FB2539"/>
    <w:rsid w:val="00FB73F9"/>
    <w:rsid w:val="00FC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DAFB4"/>
  <w15:chartTrackingRefBased/>
  <w15:docId w15:val="{2F1E44FB-C695-418B-BCD9-C1981E67E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BB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9A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1D50"/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1D50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1D5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55B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55B"/>
    <w:rPr>
      <w:rFonts w:ascii="Calibri" w:hAnsi="Calibri" w:cs="Times New Roman"/>
    </w:rPr>
  </w:style>
  <w:style w:type="paragraph" w:styleId="BodyTextIndent">
    <w:name w:val="Body Text Indent"/>
    <w:basedOn w:val="Normal"/>
    <w:link w:val="BodyTextIndentChar"/>
    <w:rsid w:val="009466FC"/>
    <w:pPr>
      <w:spacing w:after="120"/>
      <w:ind w:left="36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9466F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Sharma</dc:creator>
  <cp:keywords/>
  <dc:description/>
  <cp:lastModifiedBy>richa Misra</cp:lastModifiedBy>
  <cp:revision>10</cp:revision>
  <dcterms:created xsi:type="dcterms:W3CDTF">2025-04-16T04:44:00Z</dcterms:created>
  <dcterms:modified xsi:type="dcterms:W3CDTF">2025-04-16T05:43:00Z</dcterms:modified>
</cp:coreProperties>
</file>